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72534C" w14:textId="15EAEF9F" w:rsidR="00985E26" w:rsidRDefault="00985E26" w:rsidP="00041E16">
      <w:r>
        <w:t>&lt;title&gt; Figure &amp; blockquotes demo</w:t>
      </w:r>
    </w:p>
    <w:p w14:paraId="576F9309" w14:textId="31CC7CB6" w:rsidR="00041E16" w:rsidRDefault="00985E26" w:rsidP="00041E16">
      <w:r>
        <w:t>&lt;h1&gt;Online Hosting&lt;h1&gt;</w:t>
      </w:r>
    </w:p>
    <w:p w14:paraId="7EAC9362" w14:textId="77777777" w:rsidR="00985E26" w:rsidRDefault="00985E26" w:rsidP="00041E16"/>
    <w:p w14:paraId="6E68AE56" w14:textId="0CD912A2" w:rsidR="00041E16" w:rsidRDefault="00985E26" w:rsidP="00041E16">
      <w:r>
        <w:t>&lt;p&gt;</w:t>
      </w:r>
    </w:p>
    <w:p w14:paraId="40F512ED" w14:textId="77777777" w:rsidR="00041E16" w:rsidRDefault="002549B0" w:rsidP="00041E16">
      <w:r w:rsidRPr="002549B0">
        <w:t>HostGator gives you a vast array of tools to take your idea or business online today! From site building tools and templates, to our one-click application installer, everything you need to launch a website is literally at your fingertips.</w:t>
      </w:r>
    </w:p>
    <w:p w14:paraId="1CEF9AED" w14:textId="77777777" w:rsidR="00985E26" w:rsidRDefault="00985E26" w:rsidP="00041E16"/>
    <w:p w14:paraId="14E3E757" w14:textId="3D9F2232" w:rsidR="00041E16" w:rsidRDefault="00985E26" w:rsidP="00041E16">
      <w:r>
        <w:t>&lt;p&gt;</w:t>
      </w:r>
    </w:p>
    <w:p w14:paraId="453FEE69" w14:textId="746ADD9C" w:rsidR="005B1ADC" w:rsidRDefault="008D0805" w:rsidP="00041E16">
      <w:r w:rsidRPr="008D0805">
        <w:t xml:space="preserve">HostGator provides every customer with the necessary tools to get a </w:t>
      </w:r>
      <w:proofErr w:type="gramStart"/>
      <w:r w:rsidRPr="008D0805">
        <w:t>fully-functional</w:t>
      </w:r>
      <w:proofErr w:type="gramEnd"/>
      <w:r w:rsidRPr="008D0805">
        <w:t xml:space="preserve"> website up and running as quickly as possible. From our partnership with Weebly, providing an incredibly convenient drag-and-drop website builder, to our own </w:t>
      </w:r>
      <w:proofErr w:type="spellStart"/>
      <w:r w:rsidRPr="008D0805">
        <w:t>QuickInstall</w:t>
      </w:r>
      <w:proofErr w:type="spellEnd"/>
      <w:r w:rsidRPr="008D0805">
        <w:t xml:space="preserve"> application installer, you can have an amazing website online in no time!</w:t>
      </w:r>
    </w:p>
    <w:p w14:paraId="2B79A656" w14:textId="77777777" w:rsidR="00985E26" w:rsidRDefault="00985E26" w:rsidP="00041E16"/>
    <w:p w14:paraId="42C4A827" w14:textId="2F1749DE" w:rsidR="005B1ADC" w:rsidRDefault="00985E26" w:rsidP="00041E16">
      <w:r>
        <w:t>&lt;p&gt;</w:t>
      </w:r>
    </w:p>
    <w:p w14:paraId="1C41C1AB" w14:textId="00805851" w:rsidR="00041E16" w:rsidRDefault="005B1ADC" w:rsidP="00041E16">
      <w:r w:rsidRPr="005B1ADC">
        <w:t xml:space="preserve">Our dedicated Migrations Team is standing by to transfer your existing content from your prior host and configure it to perform optimally on our platform. We can also transfer domain registrations from other registrars </w:t>
      </w:r>
      <w:proofErr w:type="gramStart"/>
      <w:r w:rsidRPr="005B1ADC">
        <w:t>in order to</w:t>
      </w:r>
      <w:proofErr w:type="gramEnd"/>
      <w:r w:rsidRPr="005B1ADC">
        <w:t xml:space="preserve"> provide you complete management of your entire online portfolio all in one place! View Details</w:t>
      </w:r>
    </w:p>
    <w:p w14:paraId="21AF7EAF" w14:textId="74EEFF2A" w:rsidR="00041E16" w:rsidRDefault="00041E16" w:rsidP="00041E16"/>
    <w:p w14:paraId="17CD7FD7" w14:textId="517D7A0F" w:rsidR="005B1ADC" w:rsidRDefault="00985E26" w:rsidP="00985E26">
      <w:r>
        <w:t>&lt;</w:t>
      </w:r>
      <w:proofErr w:type="spellStart"/>
      <w:r>
        <w:t>img</w:t>
      </w:r>
      <w:proofErr w:type="spellEnd"/>
      <w:r>
        <w:t xml:space="preserve"> </w:t>
      </w:r>
      <w:proofErr w:type="spellStart"/>
      <w:r>
        <w:t>src</w:t>
      </w:r>
      <w:proofErr w:type="spellEnd"/>
      <w:proofErr w:type="gramStart"/>
      <w:r>
        <w:t>=”</w:t>
      </w:r>
      <w:proofErr w:type="spellStart"/>
      <w:r>
        <w:t>img</w:t>
      </w:r>
      <w:proofErr w:type="spellEnd"/>
      <w:r>
        <w:t>/timehrs.png</w:t>
      </w:r>
      <w:proofErr w:type="gramEnd"/>
      <w:r>
        <w:t>” alt= “telephone support”/&gt;</w:t>
      </w:r>
      <w:r w:rsidR="005B1ADC" w:rsidRPr="005B1ADC">
        <w:t xml:space="preserve">Our support staff is available 24/7/365 to assist you via Telephone, </w:t>
      </w:r>
      <w:proofErr w:type="spellStart"/>
      <w:r w:rsidR="005B1ADC" w:rsidRPr="005B1ADC">
        <w:t>LiveChat</w:t>
      </w:r>
      <w:proofErr w:type="spellEnd"/>
      <w:r w:rsidR="005B1ADC" w:rsidRPr="005B1ADC">
        <w:t>, or Email with any hosting-related issues.</w:t>
      </w:r>
    </w:p>
    <w:p w14:paraId="5F662B41" w14:textId="77777777" w:rsidR="00985E26" w:rsidRDefault="00985E26" w:rsidP="00985E26"/>
    <w:p w14:paraId="649BD6F0" w14:textId="699A4C18" w:rsidR="00041E16" w:rsidRDefault="00985E26" w:rsidP="00985E26">
      <w:r>
        <w:t>&lt;</w:t>
      </w:r>
      <w:proofErr w:type="spellStart"/>
      <w:r>
        <w:t>img</w:t>
      </w:r>
      <w:proofErr w:type="spellEnd"/>
      <w:r>
        <w:t xml:space="preserve"> </w:t>
      </w:r>
      <w:proofErr w:type="spellStart"/>
      <w:r>
        <w:t>src</w:t>
      </w:r>
      <w:proofErr w:type="spellEnd"/>
      <w:proofErr w:type="gramStart"/>
      <w:r>
        <w:t>=”</w:t>
      </w:r>
      <w:proofErr w:type="spellStart"/>
      <w:r>
        <w:t>img</w:t>
      </w:r>
      <w:proofErr w:type="spellEnd"/>
      <w:r>
        <w:t>/</w:t>
      </w:r>
      <w:r>
        <w:t>money</w:t>
      </w:r>
      <w:r>
        <w:t>.</w:t>
      </w:r>
      <w:r>
        <w:t>png</w:t>
      </w:r>
      <w:proofErr w:type="gramEnd"/>
      <w:r>
        <w:t>” alt= “</w:t>
      </w:r>
      <w:r>
        <w:t>refund</w:t>
      </w:r>
      <w:r>
        <w:t>”/&gt;</w:t>
      </w:r>
      <w:r w:rsidR="00041E16">
        <w:t>Try our services at no risk! If you're not completely satisfied, you can cancel within 45 days for a complete refund.</w:t>
      </w:r>
    </w:p>
    <w:p w14:paraId="38BEFA47" w14:textId="77777777" w:rsidR="00985E26" w:rsidRDefault="00985E26" w:rsidP="00985E26"/>
    <w:p w14:paraId="74B7DCB5" w14:textId="11943A0E" w:rsidR="00FF4300" w:rsidRDefault="00985E26" w:rsidP="00985E26">
      <w:r>
        <w:t>&lt;</w:t>
      </w:r>
      <w:proofErr w:type="spellStart"/>
      <w:r>
        <w:t>img</w:t>
      </w:r>
      <w:proofErr w:type="spellEnd"/>
      <w:r>
        <w:t xml:space="preserve"> </w:t>
      </w:r>
      <w:proofErr w:type="spellStart"/>
      <w:r>
        <w:t>src</w:t>
      </w:r>
      <w:proofErr w:type="spellEnd"/>
      <w:proofErr w:type="gramStart"/>
      <w:r>
        <w:t>=”</w:t>
      </w:r>
      <w:proofErr w:type="spellStart"/>
      <w:r>
        <w:t>img</w:t>
      </w:r>
      <w:proofErr w:type="spellEnd"/>
      <w:r>
        <w:t>/</w:t>
      </w:r>
      <w:r>
        <w:t>server</w:t>
      </w:r>
      <w:r>
        <w:t>.png</w:t>
      </w:r>
      <w:proofErr w:type="gramEnd"/>
      <w:r>
        <w:t>” alt= “</w:t>
      </w:r>
      <w:r>
        <w:t>uptime</w:t>
      </w:r>
      <w:r>
        <w:t>”/&gt;</w:t>
      </w:r>
      <w:r w:rsidR="00041E16">
        <w:t>The availability of your website is our top priority. We stand by that fact with our uptime guarantee of 99.9% Uptime</w:t>
      </w:r>
    </w:p>
    <w:p w14:paraId="7E83F0C4" w14:textId="26B88C8F" w:rsidR="00985E26" w:rsidRDefault="00985E26" w:rsidP="00985E26"/>
    <w:p w14:paraId="10F51F72" w14:textId="4C81B43A" w:rsidR="00985E26" w:rsidRDefault="00985E26" w:rsidP="00985E26">
      <w:r>
        <w:t>&lt;figure&gt;</w:t>
      </w:r>
    </w:p>
    <w:p w14:paraId="26EBE878" w14:textId="208CE246" w:rsidR="00985E26" w:rsidRDefault="00985E26" w:rsidP="00985E26"/>
    <w:p w14:paraId="57D15086" w14:textId="0B14E3F4" w:rsidR="00985E26" w:rsidRDefault="00985E26" w:rsidP="00985E26">
      <w:r>
        <w:t>&lt;</w:t>
      </w:r>
      <w:proofErr w:type="spellStart"/>
      <w:r>
        <w:t>img</w:t>
      </w:r>
      <w:proofErr w:type="spellEnd"/>
      <w:r>
        <w:t xml:space="preserve"> </w:t>
      </w:r>
      <w:proofErr w:type="spellStart"/>
      <w:r>
        <w:t>src</w:t>
      </w:r>
      <w:proofErr w:type="spellEnd"/>
      <w:proofErr w:type="gramStart"/>
      <w:r>
        <w:t>=”</w:t>
      </w:r>
      <w:proofErr w:type="spellStart"/>
      <w:r>
        <w:t>img</w:t>
      </w:r>
      <w:proofErr w:type="spellEnd"/>
      <w:r>
        <w:t>/hostgator.png</w:t>
      </w:r>
      <w:proofErr w:type="gramEnd"/>
      <w:r>
        <w:t>” alt=”</w:t>
      </w:r>
      <w:proofErr w:type="spellStart"/>
      <w:r>
        <w:t>hostgator</w:t>
      </w:r>
      <w:proofErr w:type="spellEnd"/>
      <w:r>
        <w:t xml:space="preserve"> logo”/&gt;</w:t>
      </w:r>
    </w:p>
    <w:p w14:paraId="5DAD330E" w14:textId="302D0DD0" w:rsidR="00985E26" w:rsidRDefault="00985E26" w:rsidP="00985E26">
      <w:r>
        <w:t>&lt;</w:t>
      </w:r>
      <w:proofErr w:type="spellStart"/>
      <w:r>
        <w:t>figcaption</w:t>
      </w:r>
      <w:proofErr w:type="spellEnd"/>
      <w:r>
        <w:t xml:space="preserve">&gt;HostGator has been around a </w:t>
      </w:r>
      <w:proofErr w:type="spellStart"/>
      <w:r>
        <w:t>loooonng</w:t>
      </w:r>
      <w:proofErr w:type="spellEnd"/>
      <w:r>
        <w:t xml:space="preserve"> time</w:t>
      </w:r>
      <w:r>
        <w:t>&lt;</w:t>
      </w:r>
      <w:r>
        <w:t>/</w:t>
      </w:r>
      <w:proofErr w:type="spellStart"/>
      <w:r>
        <w:t>figcaption</w:t>
      </w:r>
      <w:proofErr w:type="spellEnd"/>
      <w:r>
        <w:t>&gt;</w:t>
      </w:r>
    </w:p>
    <w:p w14:paraId="55A49438" w14:textId="588C90F7" w:rsidR="00985E26" w:rsidRDefault="00985E26" w:rsidP="00985E26"/>
    <w:p w14:paraId="46758C55" w14:textId="06B5317E" w:rsidR="00985E26" w:rsidRDefault="00985E26" w:rsidP="00985E26">
      <w:r>
        <w:t>&lt;/figure&gt;</w:t>
      </w:r>
    </w:p>
    <w:p w14:paraId="79F28D70" w14:textId="77777777" w:rsidR="00985E26" w:rsidRDefault="00985E26" w:rsidP="00985E26"/>
    <w:p w14:paraId="70385536" w14:textId="1CD38719" w:rsidR="00985E26" w:rsidRDefault="00985E26" w:rsidP="00985E26">
      <w:r>
        <w:t>&lt;h2&gt;blockquote&lt;/h2&gt;</w:t>
      </w:r>
    </w:p>
    <w:p w14:paraId="06BF437F" w14:textId="4E5016EC" w:rsidR="00985E26" w:rsidRDefault="00985E26" w:rsidP="00985E26">
      <w:r>
        <w:t>&lt;blockquote</w:t>
      </w:r>
      <w:r w:rsidR="004975DD">
        <w:t xml:space="preserve"> cite = </w:t>
      </w:r>
      <w:r>
        <w:t>&gt;</w:t>
      </w:r>
    </w:p>
    <w:p w14:paraId="66EC661F" w14:textId="74E67343" w:rsidR="00985E26" w:rsidRDefault="00985E26" w:rsidP="004975DD">
      <w:pPr>
        <w:ind w:firstLine="720"/>
      </w:pPr>
      <w:r>
        <w:t>&lt;p&gt;</w:t>
      </w:r>
    </w:p>
    <w:p w14:paraId="47E0B6DE" w14:textId="0A13C481" w:rsidR="004975DD" w:rsidRPr="004975DD" w:rsidRDefault="004975DD" w:rsidP="004975DD">
      <w:pPr>
        <w:ind w:firstLine="720"/>
      </w:pPr>
      <w:r w:rsidRPr="004975DD">
        <w:rPr>
          <w:rFonts w:ascii="Arial" w:hAnsi="Arial" w:cs="Arial"/>
          <w:color w:val="202122"/>
          <w:sz w:val="21"/>
          <w:szCs w:val="21"/>
          <w:shd w:val="clear" w:color="auto" w:fill="FFFFFF"/>
        </w:rPr>
        <w:t>Edgar Allan Poe (</w:t>
      </w:r>
      <w:hyperlink r:id="rId4" w:tooltip="Help:IPA/English" w:history="1">
        <w:r w:rsidRPr="004975DD">
          <w:rPr>
            <w:rStyle w:val="Hyperlink"/>
            <w:rFonts w:ascii="Arial" w:hAnsi="Arial" w:cs="Arial"/>
            <w:color w:val="0645AD"/>
            <w:sz w:val="21"/>
            <w:szCs w:val="21"/>
            <w:shd w:val="clear" w:color="auto" w:fill="FFFFFF"/>
          </w:rPr>
          <w:t>/</w:t>
        </w:r>
        <w:proofErr w:type="spellStart"/>
        <w:r w:rsidRPr="004975DD">
          <w:rPr>
            <w:rStyle w:val="Hyperlink"/>
            <w:rFonts w:ascii="Arial" w:hAnsi="Arial" w:cs="Arial"/>
            <w:color w:val="0645AD"/>
            <w:sz w:val="21"/>
            <w:szCs w:val="21"/>
            <w:shd w:val="clear" w:color="auto" w:fill="FFFFFF"/>
          </w:rPr>
          <w:t>poʊ</w:t>
        </w:r>
        <w:proofErr w:type="spellEnd"/>
        <w:r w:rsidRPr="004975DD">
          <w:rPr>
            <w:rStyle w:val="Hyperlink"/>
            <w:rFonts w:ascii="Arial" w:hAnsi="Arial" w:cs="Arial"/>
            <w:color w:val="0645AD"/>
            <w:sz w:val="21"/>
            <w:szCs w:val="21"/>
            <w:shd w:val="clear" w:color="auto" w:fill="FFFFFF"/>
          </w:rPr>
          <w:t>/</w:t>
        </w:r>
      </w:hyperlink>
      <w:r w:rsidRPr="004975DD">
        <w:rPr>
          <w:rFonts w:ascii="Arial" w:hAnsi="Arial" w:cs="Arial"/>
          <w:color w:val="202122"/>
          <w:sz w:val="21"/>
          <w:szCs w:val="21"/>
          <w:shd w:val="clear" w:color="auto" w:fill="FFFFFF"/>
        </w:rPr>
        <w:t>; born Edgar Poe; January 19, 1809 – October 7, 1849) was an American writer, poet, editor, and </w:t>
      </w:r>
      <w:hyperlink r:id="rId5" w:tooltip="Literary criticism" w:history="1">
        <w:r w:rsidRPr="004975DD">
          <w:rPr>
            <w:rStyle w:val="Hyperlink"/>
            <w:rFonts w:ascii="Arial" w:hAnsi="Arial" w:cs="Arial"/>
            <w:color w:val="0645AD"/>
            <w:sz w:val="21"/>
            <w:szCs w:val="21"/>
            <w:u w:val="none"/>
            <w:shd w:val="clear" w:color="auto" w:fill="FFFFFF"/>
          </w:rPr>
          <w:t>literary critic</w:t>
        </w:r>
      </w:hyperlink>
      <w:r w:rsidRPr="004975DD">
        <w:rPr>
          <w:rFonts w:ascii="Arial" w:hAnsi="Arial" w:cs="Arial"/>
          <w:color w:val="202122"/>
          <w:sz w:val="21"/>
          <w:szCs w:val="21"/>
          <w:shd w:val="clear" w:color="auto" w:fill="FFFFFF"/>
        </w:rPr>
        <w:t>. Poe is best known for his poetry and short stories, particularly his tales of mystery and the macabre. He is widely regarded as a central figure of </w:t>
      </w:r>
      <w:hyperlink r:id="rId6" w:tooltip="Romanticism" w:history="1">
        <w:r w:rsidRPr="004975DD">
          <w:rPr>
            <w:rStyle w:val="Hyperlink"/>
            <w:rFonts w:ascii="Arial" w:hAnsi="Arial" w:cs="Arial"/>
            <w:color w:val="0645AD"/>
            <w:sz w:val="21"/>
            <w:szCs w:val="21"/>
            <w:u w:val="none"/>
            <w:shd w:val="clear" w:color="auto" w:fill="FFFFFF"/>
          </w:rPr>
          <w:t>Romanticism</w:t>
        </w:r>
      </w:hyperlink>
      <w:r w:rsidRPr="004975DD">
        <w:rPr>
          <w:rFonts w:ascii="Arial" w:hAnsi="Arial" w:cs="Arial"/>
          <w:color w:val="202122"/>
          <w:sz w:val="21"/>
          <w:szCs w:val="21"/>
          <w:shd w:val="clear" w:color="auto" w:fill="FFFFFF"/>
        </w:rPr>
        <w:t> in the United States and of American literature as a whole, and he was one of the country's earliest practitioners of the </w:t>
      </w:r>
      <w:hyperlink r:id="rId7" w:tooltip="Short story" w:history="1">
        <w:r w:rsidRPr="004975DD">
          <w:rPr>
            <w:rStyle w:val="Hyperlink"/>
            <w:rFonts w:ascii="Arial" w:hAnsi="Arial" w:cs="Arial"/>
            <w:color w:val="0645AD"/>
            <w:sz w:val="21"/>
            <w:szCs w:val="21"/>
            <w:u w:val="none"/>
            <w:shd w:val="clear" w:color="auto" w:fill="FFFFFF"/>
          </w:rPr>
          <w:t>short story</w:t>
        </w:r>
      </w:hyperlink>
      <w:r w:rsidRPr="004975DD">
        <w:rPr>
          <w:rFonts w:ascii="Arial" w:hAnsi="Arial" w:cs="Arial"/>
          <w:color w:val="202122"/>
          <w:sz w:val="21"/>
          <w:szCs w:val="21"/>
          <w:shd w:val="clear" w:color="auto" w:fill="FFFFFF"/>
        </w:rPr>
        <w:t xml:space="preserve">. He is also generally considered </w:t>
      </w:r>
      <w:r w:rsidRPr="004975DD">
        <w:rPr>
          <w:rFonts w:ascii="Arial" w:hAnsi="Arial" w:cs="Arial"/>
          <w:color w:val="202122"/>
          <w:sz w:val="21"/>
          <w:szCs w:val="21"/>
          <w:shd w:val="clear" w:color="auto" w:fill="FFFFFF"/>
        </w:rPr>
        <w:lastRenderedPageBreak/>
        <w:t>the inventor of the </w:t>
      </w:r>
      <w:hyperlink r:id="rId8" w:tooltip="Detective fiction" w:history="1">
        <w:r w:rsidRPr="004975DD">
          <w:rPr>
            <w:rStyle w:val="Hyperlink"/>
            <w:rFonts w:ascii="Arial" w:hAnsi="Arial" w:cs="Arial"/>
            <w:color w:val="0645AD"/>
            <w:sz w:val="21"/>
            <w:szCs w:val="21"/>
            <w:u w:val="none"/>
            <w:shd w:val="clear" w:color="auto" w:fill="FFFFFF"/>
          </w:rPr>
          <w:t>detective fiction</w:t>
        </w:r>
      </w:hyperlink>
      <w:r w:rsidRPr="004975DD">
        <w:rPr>
          <w:rFonts w:ascii="Arial" w:hAnsi="Arial" w:cs="Arial"/>
          <w:color w:val="202122"/>
          <w:sz w:val="21"/>
          <w:szCs w:val="21"/>
          <w:shd w:val="clear" w:color="auto" w:fill="FFFFFF"/>
        </w:rPr>
        <w:t> genre and is further credited with contributing to the emerging genre of </w:t>
      </w:r>
      <w:hyperlink r:id="rId9" w:tooltip="Science fiction" w:history="1">
        <w:r w:rsidRPr="004975DD">
          <w:rPr>
            <w:rStyle w:val="Hyperlink"/>
            <w:rFonts w:ascii="Arial" w:hAnsi="Arial" w:cs="Arial"/>
            <w:color w:val="0645AD"/>
            <w:sz w:val="21"/>
            <w:szCs w:val="21"/>
            <w:u w:val="none"/>
            <w:shd w:val="clear" w:color="auto" w:fill="FFFFFF"/>
          </w:rPr>
          <w:t>science fiction</w:t>
        </w:r>
      </w:hyperlink>
      <w:r w:rsidRPr="004975DD">
        <w:rPr>
          <w:rFonts w:ascii="Arial" w:hAnsi="Arial" w:cs="Arial"/>
          <w:color w:val="202122"/>
          <w:sz w:val="21"/>
          <w:szCs w:val="21"/>
          <w:shd w:val="clear" w:color="auto" w:fill="FFFFFF"/>
        </w:rPr>
        <w:t>.</w:t>
      </w:r>
      <w:hyperlink r:id="rId10" w:anchor="cite_note-1" w:history="1">
        <w:r w:rsidRPr="004975DD">
          <w:rPr>
            <w:rStyle w:val="Hyperlink"/>
            <w:rFonts w:ascii="Arial" w:hAnsi="Arial" w:cs="Arial"/>
            <w:color w:val="0645AD"/>
            <w:sz w:val="17"/>
            <w:szCs w:val="17"/>
            <w:u w:val="none"/>
            <w:shd w:val="clear" w:color="auto" w:fill="FFFFFF"/>
            <w:vertAlign w:val="superscript"/>
          </w:rPr>
          <w:t>[1]</w:t>
        </w:r>
      </w:hyperlink>
      <w:r w:rsidRPr="004975DD">
        <w:rPr>
          <w:rFonts w:ascii="Arial" w:hAnsi="Arial" w:cs="Arial"/>
          <w:color w:val="202122"/>
          <w:sz w:val="21"/>
          <w:szCs w:val="21"/>
          <w:shd w:val="clear" w:color="auto" w:fill="FFFFFF"/>
        </w:rPr>
        <w:t> Poe was the first well-known American writer to earn a living through writing alone, resulting in a financially difficult life and career.</w:t>
      </w:r>
      <w:hyperlink r:id="rId11" w:anchor="cite_note-Meyers138-2" w:history="1">
        <w:r w:rsidRPr="004975DD">
          <w:rPr>
            <w:rStyle w:val="Hyperlink"/>
            <w:rFonts w:ascii="Arial" w:hAnsi="Arial" w:cs="Arial"/>
            <w:color w:val="0645AD"/>
            <w:sz w:val="17"/>
            <w:szCs w:val="17"/>
            <w:u w:val="none"/>
            <w:shd w:val="clear" w:color="auto" w:fill="FFFFFF"/>
            <w:vertAlign w:val="superscript"/>
          </w:rPr>
          <w:t>[2</w:t>
        </w:r>
      </w:hyperlink>
    </w:p>
    <w:p w14:paraId="6C0E9F0D" w14:textId="77777777" w:rsidR="00985E26" w:rsidRDefault="00985E26" w:rsidP="00985E26"/>
    <w:p w14:paraId="17DB54BA" w14:textId="54D3152B" w:rsidR="00985E26" w:rsidRDefault="00985E26" w:rsidP="004975DD">
      <w:pPr>
        <w:ind w:firstLine="720"/>
      </w:pPr>
      <w:r>
        <w:t>&lt;/p&gt;</w:t>
      </w:r>
    </w:p>
    <w:p w14:paraId="0597B0FA" w14:textId="276D07DE" w:rsidR="00985E26" w:rsidRDefault="00985E26" w:rsidP="00985E26">
      <w:r>
        <w:t>&lt;</w:t>
      </w:r>
      <w:r>
        <w:t>/</w:t>
      </w:r>
      <w:r>
        <w:t>blockquote&gt;</w:t>
      </w:r>
    </w:p>
    <w:p w14:paraId="1C084DA7" w14:textId="77777777" w:rsidR="00985E26" w:rsidRDefault="00985E26" w:rsidP="00985E26"/>
    <w:sectPr w:rsidR="00985E26" w:rsidSect="00FF4300">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zMjU2MzO0NDA2MTVX0lEKTi0uzszPAykwrAUAQJVxaSwAAAA="/>
  </w:docVars>
  <w:rsids>
    <w:rsidRoot w:val="00041E16"/>
    <w:rsid w:val="00041E16"/>
    <w:rsid w:val="002549B0"/>
    <w:rsid w:val="004975DD"/>
    <w:rsid w:val="005B1ADC"/>
    <w:rsid w:val="0071163A"/>
    <w:rsid w:val="008D0805"/>
    <w:rsid w:val="00985E26"/>
    <w:rsid w:val="00FF4300"/>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F8EB122"/>
  <w14:defaultImageDpi w14:val="300"/>
  <w15:docId w15:val="{3204288D-B68F-4C00-B9AF-98E75201D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41E1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41E16"/>
    <w:rPr>
      <w:rFonts w:ascii="Lucida Grande" w:hAnsi="Lucida Grande" w:cs="Lucida Grande"/>
      <w:sz w:val="18"/>
      <w:szCs w:val="18"/>
    </w:rPr>
  </w:style>
  <w:style w:type="character" w:customStyle="1" w:styleId="ipa">
    <w:name w:val="ipa"/>
    <w:basedOn w:val="DefaultParagraphFont"/>
    <w:rsid w:val="004975DD"/>
  </w:style>
  <w:style w:type="character" w:styleId="Hyperlink">
    <w:name w:val="Hyperlink"/>
    <w:basedOn w:val="DefaultParagraphFont"/>
    <w:uiPriority w:val="99"/>
    <w:semiHidden/>
    <w:unhideWhenUsed/>
    <w:rsid w:val="004975D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Detective_fiction"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en.wikipedia.org/wiki/Short_story"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n.wikipedia.org/wiki/Romanticism" TargetMode="External"/><Relationship Id="rId11" Type="http://schemas.openxmlformats.org/officeDocument/2006/relationships/hyperlink" Target="https://en.wikipedia.org/wiki/Edgar_Allan_Poe" TargetMode="External"/><Relationship Id="rId5" Type="http://schemas.openxmlformats.org/officeDocument/2006/relationships/hyperlink" Target="https://en.wikipedia.org/wiki/Literary_criticism" TargetMode="External"/><Relationship Id="rId10" Type="http://schemas.openxmlformats.org/officeDocument/2006/relationships/hyperlink" Target="https://en.wikipedia.org/wiki/Edgar_Allan_Poe" TargetMode="External"/><Relationship Id="rId4" Type="http://schemas.openxmlformats.org/officeDocument/2006/relationships/hyperlink" Target="https://en.wikipedia.org/wiki/Help:IPA/English" TargetMode="External"/><Relationship Id="rId9" Type="http://schemas.openxmlformats.org/officeDocument/2006/relationships/hyperlink" Target="https://en.wikipedia.org/wiki/Science_fi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2</Pages>
  <Words>457</Words>
  <Characters>260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dard</dc:creator>
  <cp:keywords/>
  <dc:description/>
  <cp:lastModifiedBy>Haseeb Memon</cp:lastModifiedBy>
  <cp:revision>7</cp:revision>
  <dcterms:created xsi:type="dcterms:W3CDTF">2016-04-20T20:44:00Z</dcterms:created>
  <dcterms:modified xsi:type="dcterms:W3CDTF">2021-09-20T16:06:00Z</dcterms:modified>
</cp:coreProperties>
</file>